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759D" w:rsidRPr="00546452" w:rsidRDefault="001B7627" w:rsidP="00FB5AD0">
      <w:pPr>
        <w:jc w:val="center"/>
        <w:rPr>
          <w:rFonts w:ascii="서울남산체 B" w:eastAsia="서울남산체 B" w:hAnsi="서울남산체 B"/>
        </w:rPr>
      </w:pPr>
      <w:bookmarkStart w:id="0" w:name="_GoBack"/>
      <w:bookmarkEnd w:id="0"/>
      <w:r>
        <w:rPr>
          <w:rFonts w:ascii="서울남산체 B" w:eastAsia="서울남산체 B" w:hAnsi="서울남산체 B" w:hint="eastAsia"/>
        </w:rPr>
        <w:t>CS202 Topic #2</w:t>
      </w:r>
      <w:r w:rsidR="00546452" w:rsidRPr="00546452">
        <w:rPr>
          <w:rFonts w:ascii="서울남산체 B" w:eastAsia="서울남산체 B" w:hAnsi="서울남산체 B"/>
        </w:rPr>
        <w:t xml:space="preserve"> Report</w:t>
      </w:r>
    </w:p>
    <w:p w:rsidR="00546452" w:rsidRDefault="001B7627" w:rsidP="00FB5AD0">
      <w:pPr>
        <w:jc w:val="righ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전산학부</w:t>
      </w:r>
      <w:r>
        <w:rPr>
          <w:rFonts w:ascii="서울남산체 B" w:eastAsia="서울남산체 B" w:hAnsi="서울남산체 B"/>
        </w:rPr>
        <w:br/>
      </w:r>
      <w:r w:rsidR="00546452" w:rsidRPr="00546452">
        <w:rPr>
          <w:rFonts w:ascii="서울남산체 B" w:eastAsia="서울남산체 B" w:hAnsi="서울남산체 B" w:hint="eastAsia"/>
        </w:rPr>
        <w:t>20170038</w:t>
      </w:r>
      <w:r>
        <w:rPr>
          <w:rFonts w:ascii="서울남산체 B" w:eastAsia="서울남산체 B" w:hAnsi="서울남산체 B"/>
        </w:rPr>
        <w:t xml:space="preserve"> </w:t>
      </w:r>
      <w:r w:rsidR="00546452" w:rsidRPr="00546452">
        <w:rPr>
          <w:rFonts w:ascii="서울남산체 B" w:eastAsia="서울남산체 B" w:hAnsi="서울남산체 B" w:hint="eastAsia"/>
        </w:rPr>
        <w:t>권기훈</w:t>
      </w:r>
    </w:p>
    <w:p w:rsidR="00546452" w:rsidRDefault="001B7627" w:rsidP="00FB5AD0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[rail</w:t>
      </w:r>
      <w:r>
        <w:rPr>
          <w:rFonts w:ascii="서울남산체 B" w:eastAsia="서울남산체 B" w:hAnsi="서울남산체 B"/>
        </w:rPr>
        <w:t>road</w:t>
      </w:r>
      <w:r w:rsidR="00546452">
        <w:rPr>
          <w:rFonts w:ascii="서울남산체 B" w:eastAsia="서울남산체 B" w:hAnsi="서울남산체 B" w:hint="eastAsia"/>
        </w:rPr>
        <w:t>]</w:t>
      </w:r>
    </w:p>
    <w:p w:rsidR="005211FD" w:rsidRDefault="001B7627" w:rsidP="00A027BD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 xml:space="preserve">먼저 나머지 연산을 따로 고려하지 않기 위해서 </w:t>
      </w:r>
      <w:r>
        <w:rPr>
          <w:rFonts w:ascii="서울남산체 B" w:eastAsia="서울남산체 B" w:hAnsi="서울남산체 B"/>
        </w:rPr>
        <w:t>987654321</w:t>
      </w:r>
      <w:r>
        <w:rPr>
          <w:rFonts w:ascii="서울남산체 B" w:eastAsia="서울남산체 B" w:hAnsi="서울남산체 B" w:hint="eastAsia"/>
        </w:rPr>
        <w:t>에 해당하는 값을 매크로 정의하고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덧셈과 곱셈을 수업시간에 했던 것처럼 미리 함수로 정의하고 시작하였습니다.</w:t>
      </w:r>
    </w:p>
    <w:p w:rsidR="001B7627" w:rsidRDefault="001B7627" w:rsidP="00FB5AD0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 xml:space="preserve">문제를 해결하는 과정에서 처음에는 </w:t>
      </w:r>
      <w:r>
        <w:rPr>
          <w:rFonts w:ascii="서울남산체 B" w:eastAsia="서울남산체 B" w:hAnsi="서울남산체 B"/>
        </w:rPr>
        <w:t>N=1</w:t>
      </w:r>
      <w:r>
        <w:rPr>
          <w:rFonts w:ascii="서울남산체 B" w:eastAsia="서울남산체 B" w:hAnsi="서울남산체 B" w:hint="eastAsia"/>
        </w:rPr>
        <w:t>인 상황을 먼저 고려했습니다. 즉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다른 역은 신경 쓰지 않고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철도만 x개 있는 상황에서 몇가지 경우의 수가 나올지를 먼저 고려했습니다.</w:t>
      </w:r>
    </w:p>
    <w:p w:rsidR="001B7627" w:rsidRDefault="001B7627" w:rsidP="00FB5AD0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/>
        </w:rPr>
        <w:t xml:space="preserve">x=1 </w:t>
      </w:r>
      <w:r>
        <w:rPr>
          <w:rFonts w:ascii="서울남산체 B" w:eastAsia="서울남산체 B" w:hAnsi="서울남산체 B" w:hint="eastAsia"/>
        </w:rPr>
        <w:t>일 때,</w:t>
      </w:r>
      <w:r>
        <w:rPr>
          <w:rFonts w:ascii="서울남산체 B" w:eastAsia="서울남산체 B" w:hAnsi="서울남산체 B"/>
        </w:rPr>
        <w:t xml:space="preserve"> 1</w:t>
      </w:r>
      <w:r>
        <w:rPr>
          <w:rFonts w:ascii="서울남산체 B" w:eastAsia="서울남산체 B" w:hAnsi="서울남산체 B"/>
        </w:rPr>
        <w:br/>
      </w:r>
      <w:r>
        <w:rPr>
          <w:rFonts w:ascii="서울남산체 B" w:eastAsia="서울남산체 B" w:hAnsi="서울남산체 B" w:hint="eastAsia"/>
        </w:rPr>
        <w:t>x=2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 xml:space="preserve">일 때, </w:t>
      </w:r>
      <w:r>
        <w:rPr>
          <w:rFonts w:ascii="서울남산체 B" w:eastAsia="서울남산체 B" w:hAnsi="서울남산체 B"/>
        </w:rPr>
        <w:t>2</w:t>
      </w:r>
      <w:r>
        <w:rPr>
          <w:rFonts w:ascii="서울남산체 B" w:eastAsia="서울남산체 B" w:hAnsi="서울남산체 B"/>
        </w:rPr>
        <w:br/>
      </w:r>
      <w:r>
        <w:rPr>
          <w:rFonts w:ascii="서울남산체 B" w:eastAsia="서울남산체 B" w:hAnsi="서울남산체 B" w:hint="eastAsia"/>
        </w:rPr>
        <w:t>x=3 일 때,</w:t>
      </w:r>
      <w:r>
        <w:rPr>
          <w:rFonts w:ascii="서울남산체 B" w:eastAsia="서울남산체 B" w:hAnsi="서울남산체 B"/>
        </w:rPr>
        <w:t xml:space="preserve"> 4</w:t>
      </w:r>
      <w:r>
        <w:rPr>
          <w:rFonts w:ascii="서울남산체 B" w:eastAsia="서울남산체 B" w:hAnsi="서울남산체 B" w:hint="eastAsia"/>
        </w:rPr>
        <w:t>까지는 손으로 계산을 하였고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그 다음은 점화식을 세워서 접근하였습니다.</w:t>
      </w:r>
    </w:p>
    <w:p w:rsidR="001B7627" w:rsidRDefault="00FB5AD0" w:rsidP="00FB5AD0">
      <w:pPr>
        <w:jc w:val="center"/>
        <w:rPr>
          <w:rFonts w:ascii="서울남산체 B" w:eastAsia="서울남산체 B" w:hAnsi="서울남산체 B"/>
        </w:rPr>
      </w:pPr>
      <w:r>
        <w:rPr>
          <w:noProof/>
        </w:rPr>
        <w:drawing>
          <wp:inline distT="0" distB="0" distL="0" distR="0" wp14:anchorId="0D139F95" wp14:editId="2477D679">
            <wp:extent cx="3646516" cy="2674488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55034" cy="268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5AD0" w:rsidRDefault="00FB5AD0" w:rsidP="00FB5AD0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그림으로 묘사하면 위와 같습니다.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 xml:space="preserve">철도의 개수가 </w:t>
      </w:r>
      <w:r>
        <w:rPr>
          <w:rFonts w:ascii="서울남산체 B" w:eastAsia="서울남산체 B" w:hAnsi="서울남산체 B"/>
        </w:rPr>
        <w:t>x+1</w:t>
      </w:r>
      <w:r>
        <w:rPr>
          <w:rFonts w:ascii="서울남산체 B" w:eastAsia="서울남산체 B" w:hAnsi="서울남산체 B" w:hint="eastAsia"/>
        </w:rPr>
        <w:t>일 때는 파란색 철도나 빨간색 철도 중 하나를 택해야하고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 xml:space="preserve">그 이후에는 철도의 개수가 </w:t>
      </w:r>
      <w:r>
        <w:rPr>
          <w:rFonts w:ascii="서울남산체 B" w:eastAsia="서울남산체 B" w:hAnsi="서울남산체 B"/>
        </w:rPr>
        <w:t>x</w:t>
      </w:r>
      <w:r>
        <w:rPr>
          <w:rFonts w:ascii="서울남산체 B" w:eastAsia="서울남산체 B" w:hAnsi="서울남산체 B" w:hint="eastAsia"/>
        </w:rPr>
        <w:t>개인 상황이 됩니다.</w:t>
      </w:r>
    </w:p>
    <w:p w:rsidR="00FB5AD0" w:rsidRDefault="00FB5AD0" w:rsidP="00FB5AD0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즉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철도의 개수가 x개일 때 경우의 수를 a</w:t>
      </w:r>
      <w:r>
        <w:rPr>
          <w:rFonts w:ascii="서울남산체 B" w:eastAsia="서울남산체 B" w:hAnsi="서울남산체 B"/>
          <w:vertAlign w:val="subscript"/>
        </w:rPr>
        <w:t>x</w:t>
      </w:r>
      <w:r>
        <w:rPr>
          <w:rFonts w:ascii="서울남산체 B" w:eastAsia="서울남산체 B" w:hAnsi="서울남산체 B" w:hint="eastAsia"/>
        </w:rPr>
        <w:t>라고 하면 a</w:t>
      </w:r>
      <w:r>
        <w:rPr>
          <w:rFonts w:ascii="서울남산체 B" w:eastAsia="서울남산체 B" w:hAnsi="서울남산체 B"/>
          <w:vertAlign w:val="subscript"/>
        </w:rPr>
        <w:t>x+1</w:t>
      </w:r>
      <w:r>
        <w:rPr>
          <w:rFonts w:ascii="서울남산체 B" w:eastAsia="서울남산체 B" w:hAnsi="서울남산체 B"/>
        </w:rPr>
        <w:t>=2</w:t>
      </w:r>
      <w:r>
        <w:rPr>
          <w:rFonts w:ascii="서울남산체 B" w:eastAsia="서울남산체 B" w:hAnsi="서울남산체 B" w:hint="eastAsia"/>
        </w:rPr>
        <w:t>a</w:t>
      </w:r>
      <w:r>
        <w:rPr>
          <w:rFonts w:ascii="서울남산체 B" w:eastAsia="서울남산체 B" w:hAnsi="서울남산체 B"/>
          <w:vertAlign w:val="subscript"/>
        </w:rPr>
        <w:t>x</w:t>
      </w:r>
      <w:r>
        <w:rPr>
          <w:rFonts w:ascii="서울남산체 B" w:eastAsia="서울남산체 B" w:hAnsi="서울남산체 B"/>
        </w:rPr>
        <w:t xml:space="preserve">라는 </w:t>
      </w:r>
      <w:r>
        <w:rPr>
          <w:rFonts w:ascii="서울남산체 B" w:eastAsia="서울남산체 B" w:hAnsi="서울남산체 B" w:hint="eastAsia"/>
        </w:rPr>
        <w:t>관계를 찾을 수 있습니다.</w:t>
      </w:r>
    </w:p>
    <w:p w:rsidR="00FB5AD0" w:rsidRDefault="00FB5AD0" w:rsidP="00FB5AD0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따라서 a</w:t>
      </w:r>
      <w:r>
        <w:rPr>
          <w:rFonts w:ascii="서울남산체 B" w:eastAsia="서울남산체 B" w:hAnsi="서울남산체 B"/>
          <w:vertAlign w:val="subscript"/>
        </w:rPr>
        <w:t>x</w:t>
      </w:r>
      <w:r>
        <w:rPr>
          <w:rFonts w:ascii="서울남산체 B" w:eastAsia="서울남산체 B" w:hAnsi="서울남산체 B"/>
        </w:rPr>
        <w:t>=2</w:t>
      </w:r>
      <w:r>
        <w:rPr>
          <w:rFonts w:ascii="서울남산체 B" w:eastAsia="서울남산체 B" w:hAnsi="서울남산체 B"/>
          <w:vertAlign w:val="superscript"/>
        </w:rPr>
        <w:t>x-1</w:t>
      </w:r>
      <w:r>
        <w:rPr>
          <w:rFonts w:ascii="서울남산체 B" w:eastAsia="서울남산체 B" w:hAnsi="서울남산체 B" w:hint="eastAsia"/>
        </w:rPr>
        <w:t>이라는 것을 알 수 있습니다.</w:t>
      </w:r>
    </w:p>
    <w:p w:rsidR="00FB5AD0" w:rsidRDefault="00FB5AD0" w:rsidP="00FB5AD0">
      <w:pPr>
        <w:rPr>
          <w:rFonts w:ascii="서울남산체 B" w:eastAsia="서울남산체 B" w:hAnsi="서울남산체 B"/>
        </w:rPr>
      </w:pPr>
    </w:p>
    <w:p w:rsidR="00044492" w:rsidRDefault="00FB5AD0" w:rsidP="00FB5AD0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 xml:space="preserve">그 다음은 </w:t>
      </w:r>
      <w:r>
        <w:rPr>
          <w:rFonts w:ascii="서울남산체 B" w:eastAsia="서울남산체 B" w:hAnsi="서울남산체 B"/>
        </w:rPr>
        <w:t>N</w:t>
      </w:r>
      <w:r>
        <w:rPr>
          <w:rFonts w:ascii="서울남산체 B" w:eastAsia="서울남산체 B" w:hAnsi="서울남산체 B" w:hint="eastAsia"/>
        </w:rPr>
        <w:t>개의 역을 고려하였습니다.</w:t>
      </w:r>
      <w:r w:rsidR="00044492">
        <w:rPr>
          <w:rFonts w:ascii="서울남산체 B" w:eastAsia="서울남산체 B" w:hAnsi="서울남산체 B"/>
        </w:rPr>
        <w:br/>
      </w:r>
      <w:r w:rsidR="00044492">
        <w:rPr>
          <w:rFonts w:ascii="서울남산체 B" w:eastAsia="서울남산체 B" w:hAnsi="서울남산체 B" w:hint="eastAsia"/>
        </w:rPr>
        <w:t xml:space="preserve">각 </w:t>
      </w:r>
      <w:r w:rsidR="00044492">
        <w:rPr>
          <w:rFonts w:ascii="서울남산체 B" w:eastAsia="서울남산체 B" w:hAnsi="서울남산체 B"/>
        </w:rPr>
        <w:t>N</w:t>
      </w:r>
      <w:r w:rsidR="00044492">
        <w:rPr>
          <w:rFonts w:ascii="서울남산체 B" w:eastAsia="서울남산체 B" w:hAnsi="서울남산체 B" w:hint="eastAsia"/>
        </w:rPr>
        <w:t>개의 역에서 각각의 a</w:t>
      </w:r>
      <w:r w:rsidR="00044492">
        <w:rPr>
          <w:rFonts w:ascii="서울남산체 B" w:eastAsia="서울남산체 B" w:hAnsi="서울남산체 B"/>
          <w:vertAlign w:val="subscript"/>
        </w:rPr>
        <w:t>x</w:t>
      </w:r>
      <w:r w:rsidR="00044492">
        <w:rPr>
          <w:rFonts w:ascii="서울남산체 B" w:eastAsia="서울남산체 B" w:hAnsi="서울남산체 B" w:hint="eastAsia"/>
        </w:rPr>
        <w:t>개의 공사를 할 수 있는 경우를 택할 수 있고,</w:t>
      </w:r>
      <w:r w:rsidR="00044492">
        <w:rPr>
          <w:rFonts w:ascii="서울남산체 B" w:eastAsia="서울남산체 B" w:hAnsi="서울남산체 B"/>
        </w:rPr>
        <w:t xml:space="preserve"> </w:t>
      </w:r>
      <w:r w:rsidR="00044492">
        <w:rPr>
          <w:rFonts w:ascii="서울남산체 B" w:eastAsia="서울남산체 B" w:hAnsi="서울남산체 B" w:hint="eastAsia"/>
        </w:rPr>
        <w:t xml:space="preserve">x개의 공사를 해야하는 상황입니다.즉, 총 </w:t>
      </w:r>
      <m:oMath>
        <m:nary>
          <m:naryPr>
            <m:chr m:val="∏"/>
            <m:limLoc m:val="undOvr"/>
            <m:subHide m:val="1"/>
            <m:supHide m:val="1"/>
            <m:ctrlPr>
              <w:rPr>
                <w:rFonts w:ascii="Cambria Math" w:eastAsia="서울남산체 B" w:hAnsi="Cambria Math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="서울남산체 B" w:hAnsi="Cambria Math"/>
                    <w:i/>
                  </w:rPr>
                </m:ctrlPr>
              </m:sSubPr>
              <m:e>
                <m:r>
                  <w:rPr>
                    <w:rFonts w:ascii="Cambria Math" w:eastAsia="서울남산체 B" w:hAnsi="Cambria Math"/>
                  </w:rPr>
                  <m:t>a</m:t>
                </m:r>
              </m:e>
              <m:sub>
                <m:sSub>
                  <m:sSubPr>
                    <m:ctrlPr>
                      <w:rPr>
                        <w:rFonts w:ascii="Cambria Math" w:eastAsia="서울남산체 B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서울남산체 B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="서울남산체 B" w:hAnsi="Cambria Math"/>
                      </w:rPr>
                      <m:t>i</m:t>
                    </m:r>
                  </m:sub>
                </m:sSub>
              </m:sub>
            </m:sSub>
          </m:e>
        </m:nary>
      </m:oMath>
      <w:r w:rsidR="00044492">
        <w:rPr>
          <w:rFonts w:ascii="서울남산체 B" w:eastAsia="서울남산체 B" w:hAnsi="서울남산체 B" w:hint="eastAsia"/>
        </w:rPr>
        <w:t xml:space="preserve">의 경우를 골라서,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="서울남산체 B" w:hAnsi="Cambria Math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="서울남산체 B" w:hAnsi="Cambria Math"/>
                    <w:i/>
                  </w:rPr>
                </m:ctrlPr>
              </m:sSubPr>
              <m:e>
                <m:r>
                  <w:rPr>
                    <w:rFonts w:ascii="Cambria Math" w:eastAsia="서울남산체 B" w:hAnsi="Cambria Math"/>
                  </w:rPr>
                  <m:t>x</m:t>
                </m:r>
              </m:e>
              <m:sub>
                <m:r>
                  <w:rPr>
                    <w:rFonts w:ascii="Cambria Math" w:eastAsia="서울남산체 B" w:hAnsi="Cambria Math"/>
                  </w:rPr>
                  <m:t>i</m:t>
                </m:r>
              </m:sub>
            </m:sSub>
          </m:e>
        </m:nary>
      </m:oMath>
      <w:r w:rsidR="00044492">
        <w:rPr>
          <w:rFonts w:ascii="서울남산체 B" w:eastAsia="서울남산체 B" w:hAnsi="서울남산체 B" w:hint="eastAsia"/>
        </w:rPr>
        <w:t>번의 공사를 진행해야 하는 상황으로 생각할 수 있습니다.</w:t>
      </w:r>
      <w:r w:rsidR="00044492">
        <w:rPr>
          <w:rFonts w:ascii="서울남산체 B" w:eastAsia="서울남산체 B" w:hAnsi="서울남산체 B"/>
        </w:rPr>
        <w:br/>
      </w:r>
      <w:r w:rsidR="00044492">
        <w:rPr>
          <w:rFonts w:ascii="서울남산체 B" w:eastAsia="서울남산체 B" w:hAnsi="서울남산체 B" w:hint="eastAsia"/>
        </w:rPr>
        <w:t>이를 수식으로 쓰면,</w:t>
      </w:r>
      <w:r w:rsidR="00044492">
        <w:rPr>
          <w:rFonts w:ascii="서울남산체 B" w:eastAsia="서울남산체 B" w:hAnsi="서울남산체 B"/>
        </w:rPr>
        <w:t xml:space="preserve"> </w:t>
      </w:r>
    </w:p>
    <w:p w:rsidR="00044492" w:rsidRPr="005D5D1D" w:rsidRDefault="00E807E1" w:rsidP="00044492">
      <w:pPr>
        <w:jc w:val="center"/>
        <w:rPr>
          <w:rFonts w:ascii="서울남산체 B" w:eastAsia="서울남산체 B" w:hAnsi="서울남산체 B"/>
        </w:rPr>
      </w:pPr>
      <m:oMathPara>
        <m:oMath>
          <m:d>
            <m:dPr>
              <m:ctrlPr>
                <w:rPr>
                  <w:rFonts w:ascii="Cambria Math" w:eastAsia="서울남산체 B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eastAsia="서울남산체 B" w:hAnsi="Cambria Math"/>
                      <w:i/>
                    </w:rPr>
                  </m:ctrlPr>
                </m:eqArrPr>
                <m:e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eastAsia="서울남산체 B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eastAsia="서울남산체 B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서울남산체 B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서울남산체 B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  <m:e>
                  <m:sSub>
                    <m:sSubPr>
                      <m:ctrlPr>
                        <w:rPr>
                          <w:rFonts w:ascii="Cambria Math" w:eastAsia="서울남산체 B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서울남산체 B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서울남산체 B" w:hAnsi="Cambria Math"/>
                        </w:rPr>
                        <m:t>1</m:t>
                      </m:r>
                    </m:sub>
                  </m:sSub>
                </m:e>
              </m:eqArr>
            </m:e>
          </m:d>
          <m:d>
            <m:dPr>
              <m:ctrlPr>
                <w:rPr>
                  <w:rFonts w:ascii="Cambria Math" w:eastAsia="서울남산체 B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eastAsia="서울남산체 B" w:hAnsi="Cambria Math"/>
                      <w:i/>
                    </w:rPr>
                  </m:ctrlPr>
                </m:eqArrPr>
                <m:e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eastAsia="서울남산체 B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eastAsia="서울남산체 B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서울남산체 B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서울남산체 B" w:hAnsi="Cambria Math"/>
                            </w:rPr>
                            <m:t>i</m:t>
                          </m:r>
                        </m:sub>
                      </m:sSub>
                    </m:e>
                  </m:nary>
                  <m:r>
                    <w:rPr>
                      <w:rFonts w:ascii="Cambria Math" w:eastAsia="서울남산체 B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서울남산체 B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서울남산체 B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서울남산체 B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서울남산체 B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서울남산체 B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서울남산체 B" w:hAnsi="Cambria Math"/>
                        </w:rPr>
                        <m:t>2</m:t>
                      </m:r>
                    </m:sub>
                  </m:sSub>
                </m:e>
              </m:eqArr>
            </m:e>
          </m:d>
          <m:r>
            <w:rPr>
              <w:rFonts w:ascii="Cambria Math" w:eastAsia="서울남산체 B" w:hAnsi="Cambria Math"/>
            </w:rPr>
            <m:t>…</m:t>
          </m:r>
          <m:d>
            <m:dPr>
              <m:ctrlPr>
                <w:rPr>
                  <w:rFonts w:ascii="Cambria Math" w:eastAsia="서울남산체 B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eastAsia="서울남산체 B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서울남산체 B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서울남산체 B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서울남산체 B" w:hAnsi="Cambria Math"/>
                        </w:rPr>
                        <m:t>n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서울남산체 B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서울남산체 B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서울남산체 B" w:hAnsi="Cambria Math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eastAsia="서울남산체 B" w:hAnsi="Cambria Math"/>
            </w:rPr>
            <m:t>×</m:t>
          </m:r>
          <m:nary>
            <m:naryPr>
              <m:chr m:val="∏"/>
              <m:limLoc m:val="undOvr"/>
              <m:subHide m:val="1"/>
              <m:supHide m:val="1"/>
              <m:ctrlPr>
                <w:rPr>
                  <w:rFonts w:ascii="Cambria Math" w:eastAsia="서울남산체 B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="서울남산체 B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서울남산체 B" w:hAnsi="Cambria Math"/>
                    </w:rPr>
                    <m:t>2</m:t>
                  </m:r>
                </m:e>
                <m:sup>
                  <m:sSub>
                    <m:sSubPr>
                      <m:ctrlPr>
                        <w:rPr>
                          <w:rFonts w:ascii="Cambria Math" w:eastAsia="서울남산체 B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서울남산체 B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서울남산체 B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="서울남산체 B" w:hAnsi="Cambria Math"/>
                    </w:rPr>
                    <m:t>-1</m:t>
                  </m:r>
                </m:sup>
              </m:sSup>
            </m:e>
          </m:nary>
        </m:oMath>
      </m:oMathPara>
    </w:p>
    <w:p w:rsidR="008C1053" w:rsidRDefault="005D5D1D" w:rsidP="005D5D1D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/>
        </w:rPr>
        <w:t>C</w:t>
      </w:r>
      <w:r>
        <w:rPr>
          <w:rFonts w:ascii="서울남산체 B" w:eastAsia="서울남산체 B" w:hAnsi="서울남산체 B" w:hint="eastAsia"/>
        </w:rPr>
        <w:t xml:space="preserve">ombination의 경우에는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="서울남산체 B" w:hAnsi="Cambria Math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="서울남산체 B" w:hAnsi="Cambria Math"/>
                    <w:i/>
                  </w:rPr>
                </m:ctrlPr>
              </m:sSubPr>
              <m:e>
                <m:r>
                  <w:rPr>
                    <w:rFonts w:ascii="Cambria Math" w:eastAsia="서울남산체 B" w:hAnsi="Cambria Math"/>
                  </w:rPr>
                  <m:t>x</m:t>
                </m:r>
              </m:e>
              <m:sub>
                <m:r>
                  <w:rPr>
                    <w:rFonts w:ascii="Cambria Math" w:eastAsia="서울남산체 B" w:hAnsi="Cambria Math"/>
                  </w:rPr>
                  <m:t>i</m:t>
                </m:r>
              </m:sub>
            </m:sSub>
          </m:e>
        </m:nary>
      </m:oMath>
      <w:r>
        <w:rPr>
          <w:rFonts w:ascii="서울남산체 B" w:eastAsia="서울남산체 B" w:hAnsi="서울남산체 B" w:hint="eastAsia"/>
        </w:rPr>
        <w:t xml:space="preserve">의 최댓값이 </w:t>
      </w:r>
      <w:r>
        <w:rPr>
          <w:rFonts w:ascii="서울남산체 B" w:eastAsia="서울남산체 B" w:hAnsi="서울남산체 B"/>
        </w:rPr>
        <w:t>5000</w:t>
      </w:r>
      <w:r>
        <w:rPr>
          <w:rFonts w:ascii="서울남산체 B" w:eastAsia="서울남산체 B" w:hAnsi="서울남산체 B" w:hint="eastAsia"/>
        </w:rPr>
        <w:t xml:space="preserve">이므로 </w:t>
      </w:r>
      <w:r>
        <w:rPr>
          <w:rFonts w:ascii="서울남산체 B" w:eastAsia="서울남산체 B" w:hAnsi="서울남산체 B"/>
        </w:rPr>
        <w:t>table</w:t>
      </w:r>
      <w:r>
        <w:rPr>
          <w:rFonts w:ascii="서울남산체 B" w:eastAsia="서울남산체 B" w:hAnsi="서울남산체 B" w:hint="eastAsia"/>
        </w:rPr>
        <w:t>을 만들어 그 값들을 모두 찾아주었고,</w:t>
      </w:r>
      <w:r>
        <w:rPr>
          <w:rFonts w:ascii="서울남산체 B" w:eastAsia="서울남산체 B" w:hAnsi="서울남산체 B"/>
        </w:rPr>
        <w:t xml:space="preserve"> power</w:t>
      </w:r>
      <w:r>
        <w:rPr>
          <w:rFonts w:ascii="서울남산체 B" w:eastAsia="서울남산체 B" w:hAnsi="서울남산체 B" w:hint="eastAsia"/>
        </w:rPr>
        <w:t>의 경우에는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재귀적으로 구현하였습니다.</w:t>
      </w:r>
    </w:p>
    <w:p w:rsidR="008C1053" w:rsidRDefault="008C1053">
      <w:pPr>
        <w:widowControl/>
        <w:wordWrap/>
        <w:autoSpaceDE/>
        <w:autoSpaceDN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/>
        </w:rPr>
        <w:br w:type="page"/>
      </w:r>
    </w:p>
    <w:p w:rsidR="00044492" w:rsidRDefault="00A027BD" w:rsidP="00A027BD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lastRenderedPageBreak/>
        <w:t>[cake]</w:t>
      </w:r>
    </w:p>
    <w:p w:rsidR="00044492" w:rsidRDefault="00A027BD" w:rsidP="00A027BD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 xml:space="preserve">위 문제와 마찬가지로 </w:t>
      </w:r>
      <w:r>
        <w:rPr>
          <w:rFonts w:ascii="서울남산체 B" w:eastAsia="서울남산체 B" w:hAnsi="서울남산체 B"/>
        </w:rPr>
        <w:t>987654321</w:t>
      </w:r>
      <w:r>
        <w:rPr>
          <w:rFonts w:ascii="서울남산체 B" w:eastAsia="서울남산체 B" w:hAnsi="서울남산체 B" w:hint="eastAsia"/>
        </w:rPr>
        <w:t>에 해당하는 값을 매크로로 지정하고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덧셈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곱셈, 뺄셈을 수업시간에 했던 것처럼 미리 함수로 구현하였습니다.</w:t>
      </w:r>
    </w:p>
    <w:p w:rsidR="00A027BD" w:rsidRDefault="00272EF4" w:rsidP="00BC7649">
      <w:pPr>
        <w:jc w:val="center"/>
        <w:rPr>
          <w:rFonts w:ascii="서울남산체 B" w:eastAsia="서울남산체 B" w:hAnsi="서울남산체 B"/>
        </w:rPr>
      </w:pPr>
      <w:r>
        <w:rPr>
          <w:noProof/>
        </w:rPr>
        <w:drawing>
          <wp:inline distT="0" distB="0" distL="0" distR="0" wp14:anchorId="179E4D13" wp14:editId="5A1A8571">
            <wp:extent cx="2181828" cy="1877494"/>
            <wp:effectExtent l="0" t="0" r="9525" b="889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99800" cy="1892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649">
        <w:rPr>
          <w:rFonts w:ascii="서울남산체 B" w:eastAsia="서울남산체 B" w:hAnsi="서울남산체 B" w:hint="eastAsia"/>
        </w:rPr>
        <w:t xml:space="preserve">     </w:t>
      </w:r>
      <w:r w:rsidR="00BC7649">
        <w:rPr>
          <w:noProof/>
        </w:rPr>
        <w:drawing>
          <wp:inline distT="0" distB="0" distL="0" distR="0" wp14:anchorId="53EFCE75" wp14:editId="214A6599">
            <wp:extent cx="2352478" cy="1892461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69241" cy="1905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EF4" w:rsidRDefault="00272EF4" w:rsidP="00BC7649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 xml:space="preserve">우선 시각화가 가능한 </w:t>
      </w:r>
      <w:r>
        <w:rPr>
          <w:rFonts w:ascii="서울남산체 B" w:eastAsia="서울남산체 B" w:hAnsi="서울남산체 B"/>
        </w:rPr>
        <w:t>2</w:t>
      </w:r>
      <w:r>
        <w:rPr>
          <w:rFonts w:ascii="서울남산체 B" w:eastAsia="서울남산체 B" w:hAnsi="서울남산체 B" w:hint="eastAsia"/>
        </w:rPr>
        <w:t xml:space="preserve">차원과 </w:t>
      </w:r>
      <w:r>
        <w:rPr>
          <w:rFonts w:ascii="서울남산체 B" w:eastAsia="서울남산체 B" w:hAnsi="서울남산체 B"/>
        </w:rPr>
        <w:t>3</w:t>
      </w:r>
      <w:r>
        <w:rPr>
          <w:rFonts w:ascii="서울남산체 B" w:eastAsia="서울남산체 B" w:hAnsi="서울남산체 B" w:hint="eastAsia"/>
        </w:rPr>
        <w:t>차원 상황을 먼저 고려하였습니다.</w:t>
      </w:r>
      <w:r w:rsidR="008C1053"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내부의 사각형을 축에 평행하게 쪼개서 더하거나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삼각형으로 나눠서 더하는 방식을 먼저 생각하였으나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이를 일반화하여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다차원으로 확장시키기에 무리가 있었습니다.</w:t>
      </w:r>
    </w:p>
    <w:p w:rsidR="007C3DC6" w:rsidRDefault="00272EF4" w:rsidP="00BC7649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 xml:space="preserve">그 다음으로 떠올린 방법은 포함-배제의 원리입니다. </w:t>
      </w:r>
      <w:r w:rsidR="007C3DC6">
        <w:rPr>
          <w:rFonts w:ascii="서울남산체 B" w:eastAsia="서울남산체 B" w:hAnsi="서울남산체 B" w:hint="eastAsia"/>
        </w:rPr>
        <w:t xml:space="preserve">왼쪽 </w:t>
      </w:r>
      <w:r w:rsidR="007C3DC6">
        <w:rPr>
          <w:rFonts w:ascii="서울남산체 B" w:eastAsia="서울남산체 B" w:hAnsi="서울남산체 B"/>
        </w:rPr>
        <w:t>2</w:t>
      </w:r>
      <w:r w:rsidR="007C3DC6">
        <w:rPr>
          <w:rFonts w:ascii="서울남산체 B" w:eastAsia="서울남산체 B" w:hAnsi="서울남산체 B" w:hint="eastAsia"/>
        </w:rPr>
        <w:t>차원의</w:t>
      </w:r>
      <w:r>
        <w:rPr>
          <w:rFonts w:ascii="서울남산체 B" w:eastAsia="서울남산체 B" w:hAnsi="서울남산체 B" w:hint="eastAsia"/>
        </w:rPr>
        <w:t xml:space="preserve"> 경우에는</w:t>
      </w:r>
      <w:r w:rsidR="007C3DC6">
        <w:rPr>
          <w:rFonts w:ascii="서울남산체 B" w:eastAsia="서울남산체 B" w:hAnsi="서울남산체 B" w:hint="eastAsia"/>
        </w:rPr>
        <w:t xml:space="preserve"> </w:t>
      </w:r>
      <w:r w:rsidR="007C3DC6">
        <w:rPr>
          <w:rFonts w:ascii="서울남산체 B" w:eastAsia="서울남산체 B" w:hAnsi="서울남산체 B"/>
        </w:rPr>
        <w:t>c</w:t>
      </w:r>
      <w:r w:rsidR="007C3DC6">
        <w:rPr>
          <w:rFonts w:ascii="서울남산체 B" w:eastAsia="서울남산체 B" w:hAnsi="서울남산체 B"/>
          <w:vertAlign w:val="superscript"/>
        </w:rPr>
        <w:t>2</w:t>
      </w:r>
      <w:r w:rsidR="007C3DC6">
        <w:rPr>
          <w:rFonts w:ascii="서울남산체 B" w:eastAsia="서울남산체 B" w:hAnsi="서울남산체 B" w:hint="eastAsia"/>
        </w:rPr>
        <w:t xml:space="preserve"> </w:t>
      </w:r>
      <w:r w:rsidR="007C3DC6">
        <w:rPr>
          <w:rFonts w:ascii="서울남산체 B" w:eastAsia="서울남산체 B" w:hAnsi="서울남산체 B"/>
        </w:rPr>
        <w:t xml:space="preserve">/2 </w:t>
      </w:r>
      <w:r w:rsidR="007C3DC6">
        <w:rPr>
          <w:rFonts w:ascii="서울남산체 B" w:eastAsia="서울남산체 B" w:hAnsi="서울남산체 B" w:hint="eastAsia"/>
        </w:rPr>
        <w:t xml:space="preserve">넓이의 녹색 삼각형에서 </w:t>
      </w:r>
      <w:r w:rsidR="007C3DC6">
        <w:rPr>
          <w:rFonts w:ascii="서울남산체 B" w:eastAsia="서울남산체 B" w:hAnsi="서울남산체 B"/>
        </w:rPr>
        <w:t>(</w:t>
      </w:r>
      <w:r w:rsidR="007C3DC6">
        <w:rPr>
          <w:rFonts w:ascii="서울남산체 B" w:eastAsia="서울남산체 B" w:hAnsi="서울남산체 B" w:hint="eastAsia"/>
        </w:rPr>
        <w:t>c-x</w:t>
      </w:r>
      <w:r w:rsidR="007C3DC6">
        <w:rPr>
          <w:rFonts w:ascii="서울남산체 B" w:eastAsia="서울남산체 B" w:hAnsi="서울남산체 B"/>
          <w:vertAlign w:val="subscript"/>
        </w:rPr>
        <w:t>2</w:t>
      </w:r>
      <w:r w:rsidR="007C3DC6">
        <w:rPr>
          <w:rFonts w:ascii="서울남산체 B" w:eastAsia="서울남산체 B" w:hAnsi="서울남산체 B"/>
        </w:rPr>
        <w:t>)</w:t>
      </w:r>
      <w:r w:rsidR="007C3DC6">
        <w:rPr>
          <w:rFonts w:ascii="서울남산체 B" w:eastAsia="서울남산체 B" w:hAnsi="서울남산체 B"/>
          <w:vertAlign w:val="superscript"/>
        </w:rPr>
        <w:t>2</w:t>
      </w:r>
      <w:r w:rsidR="007C3DC6">
        <w:rPr>
          <w:rFonts w:ascii="서울남산체 B" w:eastAsia="서울남산체 B" w:hAnsi="서울남산체 B"/>
        </w:rPr>
        <w:t xml:space="preserve"> /2 </w:t>
      </w:r>
      <w:r w:rsidR="007C3DC6">
        <w:rPr>
          <w:rFonts w:ascii="서울남산체 B" w:eastAsia="서울남산체 B" w:hAnsi="서울남산체 B" w:hint="eastAsia"/>
        </w:rPr>
        <w:t>넓이의 주황색 삼각형을 뺀 값이 넓이가 되고,</w:t>
      </w:r>
      <w:r w:rsidR="007C3DC6">
        <w:rPr>
          <w:rFonts w:ascii="서울남산체 B" w:eastAsia="서울남산체 B" w:hAnsi="서울남산체 B"/>
        </w:rPr>
        <w:t xml:space="preserve"> </w:t>
      </w:r>
      <w:r w:rsidR="007C3DC6">
        <w:rPr>
          <w:rFonts w:ascii="서울남산체 B" w:eastAsia="서울남산체 B" w:hAnsi="서울남산체 B" w:hint="eastAsia"/>
        </w:rPr>
        <w:t>오른쪽 3차원의 경우에는 전체의 c</w:t>
      </w:r>
      <w:r w:rsidR="007C3DC6">
        <w:rPr>
          <w:rFonts w:ascii="서울남산체 B" w:eastAsia="서울남산체 B" w:hAnsi="서울남산체 B"/>
          <w:vertAlign w:val="superscript"/>
        </w:rPr>
        <w:t>3</w:t>
      </w:r>
      <w:r w:rsidR="007C3DC6">
        <w:rPr>
          <w:rFonts w:ascii="서울남산체 B" w:eastAsia="서울남산체 B" w:hAnsi="서울남산체 B" w:hint="eastAsia"/>
        </w:rPr>
        <w:t xml:space="preserve">/3!의 삼각뿔에서 </w:t>
      </w:r>
      <w:r w:rsidR="007C3DC6">
        <w:rPr>
          <w:rFonts w:ascii="서울남산체 B" w:eastAsia="서울남산체 B" w:hAnsi="서울남산체 B"/>
        </w:rPr>
        <w:t>1, 2, 3</w:t>
      </w:r>
      <w:r w:rsidR="007C3DC6">
        <w:rPr>
          <w:rFonts w:ascii="서울남산체 B" w:eastAsia="서울남산체 B" w:hAnsi="서울남산체 B" w:hint="eastAsia"/>
        </w:rPr>
        <w:t>번의 삼각뿔의 부피를 빼준 것이 부피가 됩니다.</w:t>
      </w:r>
      <w:r w:rsidR="007C3DC6">
        <w:rPr>
          <w:rFonts w:ascii="서울남산체 B" w:eastAsia="서울남산체 B" w:hAnsi="서울남산체 B"/>
        </w:rPr>
        <w:br/>
      </w:r>
      <w:r w:rsidR="00E3607E">
        <w:rPr>
          <w:rFonts w:ascii="서울남산체 B" w:eastAsia="서울남산체 B" w:hAnsi="서울남산체 B" w:hint="eastAsia"/>
        </w:rPr>
        <w:t>빼줘야 하는 도형의 한</w:t>
      </w:r>
      <w:r w:rsidR="007C3DC6">
        <w:rPr>
          <w:rFonts w:ascii="서울남산체 B" w:eastAsia="서울남산체 B" w:hAnsi="서울남산체 B" w:hint="eastAsia"/>
        </w:rPr>
        <w:t xml:space="preserve"> 변의 길이는 x</w:t>
      </w:r>
      <w:r w:rsidR="007C3DC6">
        <w:rPr>
          <w:rFonts w:ascii="서울남산체 B" w:eastAsia="서울남산체 B" w:hAnsi="서울남산체 B"/>
          <w:vertAlign w:val="subscript"/>
        </w:rPr>
        <w:t>1</w:t>
      </w:r>
      <w:r w:rsidR="007C3DC6">
        <w:rPr>
          <w:rFonts w:ascii="서울남산체 B" w:eastAsia="서울남산체 B" w:hAnsi="서울남산체 B"/>
        </w:rPr>
        <w:t>+x</w:t>
      </w:r>
      <w:r w:rsidR="007C3DC6">
        <w:rPr>
          <w:rFonts w:ascii="서울남산체 B" w:eastAsia="서울남산체 B" w:hAnsi="서울남산체 B"/>
          <w:vertAlign w:val="subscript"/>
        </w:rPr>
        <w:t>2</w:t>
      </w:r>
      <w:r w:rsidR="00E3607E">
        <w:rPr>
          <w:rFonts w:ascii="서울남산체 B" w:eastAsia="서울남산체 B" w:hAnsi="서울남산체 B"/>
        </w:rPr>
        <w:t>+…+x</w:t>
      </w:r>
      <w:r w:rsidR="00E3607E">
        <w:rPr>
          <w:rFonts w:ascii="서울남산체 B" w:eastAsia="서울남산체 B" w:hAnsi="서울남산체 B"/>
          <w:vertAlign w:val="subscript"/>
        </w:rPr>
        <w:t>n</w:t>
      </w:r>
      <w:r w:rsidR="00E3607E">
        <w:rPr>
          <w:rFonts w:ascii="서울남산체 B" w:eastAsia="서울남산체 B" w:hAnsi="서울남산체 B"/>
        </w:rPr>
        <w:t xml:space="preserve">=c </w:t>
      </w:r>
      <w:r w:rsidR="00E3607E">
        <w:rPr>
          <w:rFonts w:ascii="서울남산체 B" w:eastAsia="서울남산체 B" w:hAnsi="서울남산체 B" w:hint="eastAsia"/>
        </w:rPr>
        <w:t>에서 c에서</w:t>
      </w:r>
      <w:r w:rsidR="003200B5" w:rsidRPr="003200B5">
        <w:rPr>
          <w:rFonts w:ascii="서울남산체 B" w:eastAsia="서울남산체 B" w:hAnsi="서울남산체 B" w:hint="eastAsia"/>
        </w:rPr>
        <w:t xml:space="preserve"> </w:t>
      </w:r>
      <w:r w:rsidR="003200B5">
        <w:rPr>
          <w:rFonts w:ascii="서울남산체 B" w:eastAsia="서울남산체 B" w:hAnsi="서울남산체 B" w:hint="eastAsia"/>
        </w:rPr>
        <w:t>x</w:t>
      </w:r>
      <w:r w:rsidR="003200B5">
        <w:rPr>
          <w:rFonts w:ascii="서울남산체 B" w:eastAsia="서울남산체 B" w:hAnsi="서울남산체 B"/>
          <w:vertAlign w:val="subscript"/>
        </w:rPr>
        <w:t>i</w:t>
      </w:r>
      <w:r w:rsidR="00E3607E">
        <w:rPr>
          <w:rFonts w:ascii="서울남산체 B" w:eastAsia="서울남산체 B" w:hAnsi="서울남산체 B" w:hint="eastAsia"/>
        </w:rPr>
        <w:t xml:space="preserve"> </w:t>
      </w:r>
      <w:r w:rsidR="003200B5">
        <w:rPr>
          <w:rFonts w:ascii="서울남산체 B" w:eastAsia="서울남산체 B" w:hAnsi="서울남산체 B" w:hint="eastAsia"/>
        </w:rPr>
        <w:t xml:space="preserve">를 </w:t>
      </w:r>
      <w:r w:rsidR="00E3607E">
        <w:rPr>
          <w:rFonts w:ascii="서울남산체 B" w:eastAsia="서울남산체 B" w:hAnsi="서울남산체 B" w:hint="eastAsia"/>
        </w:rPr>
        <w:t>빼준 값이 됩니다.</w:t>
      </w:r>
      <w:r w:rsidR="00E3607E">
        <w:rPr>
          <w:rFonts w:ascii="서울남산체 B" w:eastAsia="서울남산체 B" w:hAnsi="서울남산체 B"/>
        </w:rPr>
        <w:t xml:space="preserve"> </w:t>
      </w:r>
      <w:r w:rsidR="00E3607E">
        <w:rPr>
          <w:rFonts w:ascii="서울남산체 B" w:eastAsia="서울남산체 B" w:hAnsi="서울남산체 B" w:hint="eastAsia"/>
        </w:rPr>
        <w:t>이 때 그 값이 음수가 된다면 왼쪽 도형에서 보는 것처럼 고려해줄 필요가 없습니다.</w:t>
      </w:r>
    </w:p>
    <w:p w:rsidR="003200B5" w:rsidRDefault="003200B5" w:rsidP="003200B5">
      <w:pPr>
        <w:jc w:val="center"/>
        <w:rPr>
          <w:rFonts w:ascii="서울남산체 B" w:eastAsia="서울남산체 B" w:hAnsi="서울남산체 B"/>
        </w:rPr>
      </w:pPr>
      <w:r>
        <w:rPr>
          <w:noProof/>
        </w:rPr>
        <w:drawing>
          <wp:inline distT="0" distB="0" distL="0" distR="0" wp14:anchorId="77AD54C2" wp14:editId="567D0F31">
            <wp:extent cx="2091350" cy="1977352"/>
            <wp:effectExtent l="0" t="0" r="4445" b="444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95725" cy="198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07E" w:rsidRDefault="00E3607E" w:rsidP="00BC7649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그러나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한번의 길이가 충분히 길어지게 되면 빼주는 삼각뿔들이 중복되는 경우가 생깁니다.</w:t>
      </w:r>
      <w:r>
        <w:rPr>
          <w:rFonts w:ascii="서울남산체 B" w:eastAsia="서울남산체 B" w:hAnsi="서울남산체 B"/>
        </w:rPr>
        <w:t xml:space="preserve"> </w:t>
      </w:r>
      <w:r w:rsidR="003200B5">
        <w:rPr>
          <w:rFonts w:ascii="서울남산체 B" w:eastAsia="서울남산체 B" w:hAnsi="서울남산체 B" w:hint="eastAsia"/>
        </w:rPr>
        <w:t>이런 경우에는 그 값을 다시 더해줘야 하는데,</w:t>
      </w:r>
      <w:r w:rsidR="003200B5">
        <w:rPr>
          <w:rFonts w:ascii="서울남산체 B" w:eastAsia="서울남산체 B" w:hAnsi="서울남산체 B"/>
        </w:rPr>
        <w:t xml:space="preserve"> </w:t>
      </w:r>
      <w:r w:rsidR="003200B5">
        <w:rPr>
          <w:rFonts w:ascii="서울남산체 B" w:eastAsia="서울남산체 B" w:hAnsi="서울남산체 B" w:hint="eastAsia"/>
        </w:rPr>
        <w:t xml:space="preserve">그 더하는 삼각뿔의 한 변의 길이는 1번과 </w:t>
      </w:r>
      <w:r w:rsidR="003200B5">
        <w:rPr>
          <w:rFonts w:ascii="서울남산체 B" w:eastAsia="서울남산체 B" w:hAnsi="서울남산체 B"/>
        </w:rPr>
        <w:t>2</w:t>
      </w:r>
      <w:r w:rsidR="003200B5">
        <w:rPr>
          <w:rFonts w:ascii="서울남산체 B" w:eastAsia="서울남산체 B" w:hAnsi="서울남산체 B" w:hint="eastAsia"/>
        </w:rPr>
        <w:t>번에서 빼준 x</w:t>
      </w:r>
      <w:r w:rsidR="003200B5">
        <w:rPr>
          <w:rFonts w:ascii="서울남산체 B" w:eastAsia="서울남산체 B" w:hAnsi="서울남산체 B"/>
          <w:vertAlign w:val="subscript"/>
        </w:rPr>
        <w:t>i</w:t>
      </w:r>
      <w:r w:rsidR="003200B5">
        <w:rPr>
          <w:rFonts w:ascii="서울남산체 B" w:eastAsia="서울남산체 B" w:hAnsi="서울남산체 B" w:hint="eastAsia"/>
        </w:rPr>
        <w:t>을 한번에 빼주면 구할 수 있습니다.</w:t>
      </w:r>
      <w:r w:rsidR="003200B5">
        <w:rPr>
          <w:rFonts w:ascii="서울남산체 B" w:eastAsia="서울남산체 B" w:hAnsi="서울남산체 B"/>
        </w:rPr>
        <w:t xml:space="preserve"> </w:t>
      </w:r>
      <w:r w:rsidR="003200B5">
        <w:rPr>
          <w:rFonts w:ascii="서울남산체 B" w:eastAsia="서울남산체 B" w:hAnsi="서울남산체 B" w:hint="eastAsia"/>
        </w:rPr>
        <w:t>이 값이 음수라면 실제로는 중복되지 않는 상황인 것입니다.</w:t>
      </w:r>
    </w:p>
    <w:p w:rsidR="003200B5" w:rsidRDefault="003200B5" w:rsidP="00BC7649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따라서 x</w:t>
      </w:r>
      <w:r>
        <w:rPr>
          <w:rFonts w:ascii="서울남산체 B" w:eastAsia="서울남산체 B" w:hAnsi="서울남산체 B"/>
          <w:vertAlign w:val="subscript"/>
        </w:rPr>
        <w:t>1</w:t>
      </w:r>
      <w:r>
        <w:rPr>
          <w:rFonts w:ascii="서울남산체 B" w:eastAsia="서울남산체 B" w:hAnsi="서울남산체 B"/>
        </w:rPr>
        <w:t>,x</w:t>
      </w:r>
      <w:r>
        <w:rPr>
          <w:rFonts w:ascii="서울남산체 B" w:eastAsia="서울남산체 B" w:hAnsi="서울남산체 B"/>
          <w:vertAlign w:val="subscript"/>
        </w:rPr>
        <w:t>2</w:t>
      </w:r>
      <w:r>
        <w:rPr>
          <w:rFonts w:ascii="서울남산체 B" w:eastAsia="서울남산체 B" w:hAnsi="서울남산체 B"/>
        </w:rPr>
        <w:t>,…,x</w:t>
      </w:r>
      <w:r>
        <w:rPr>
          <w:rFonts w:ascii="서울남산체 B" w:eastAsia="서울남산체 B" w:hAnsi="서울남산체 B"/>
          <w:vertAlign w:val="subscript"/>
        </w:rPr>
        <w:t xml:space="preserve">n </w:t>
      </w:r>
      <w:r>
        <w:rPr>
          <w:rFonts w:ascii="서울남산체 B" w:eastAsia="서울남산체 B" w:hAnsi="서울남산체 B" w:hint="eastAsia"/>
        </w:rPr>
        <w:t>의 모든 경우를 다 따져봐야 했고,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 xml:space="preserve">각각을 이진수 자릿수로 생각하여 </w:t>
      </w:r>
      <w:r>
        <w:rPr>
          <w:rFonts w:ascii="서울남산체 B" w:eastAsia="서울남산체 B" w:hAnsi="서울남산체 B"/>
        </w:rPr>
        <w:t>2</w:t>
      </w:r>
      <w:r>
        <w:rPr>
          <w:rFonts w:ascii="서울남산체 B" w:eastAsia="서울남산체 B" w:hAnsi="서울남산체 B" w:hint="eastAsia"/>
          <w:vertAlign w:val="superscript"/>
        </w:rPr>
        <w:t>n</w:t>
      </w:r>
      <w:r>
        <w:rPr>
          <w:rFonts w:ascii="서울남산체 B" w:eastAsia="서울남산체 B" w:hAnsi="서울남산체 B" w:hint="eastAsia"/>
        </w:rPr>
        <w:t>가지의 경우를 모두 체크하였습니다.</w:t>
      </w:r>
    </w:p>
    <w:p w:rsidR="00BC7649" w:rsidRPr="00272EF4" w:rsidRDefault="003200B5" w:rsidP="00BC7649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실제 구현에서</w:t>
      </w:r>
      <w:r w:rsidR="00687AC6">
        <w:rPr>
          <w:rFonts w:ascii="서울남산체 B" w:eastAsia="서울남산체 B" w:hAnsi="서울남산체 B" w:hint="eastAsia"/>
        </w:rPr>
        <w:t>는</w:t>
      </w:r>
      <w:r>
        <w:rPr>
          <w:rFonts w:ascii="서울남산체 B" w:eastAsia="서울남산체 B" w:hAnsi="서울남산체 B" w:hint="eastAsia"/>
        </w:rPr>
        <w:t xml:space="preserve"> 이전문제에서 사용하였던 </w:t>
      </w:r>
      <w:r>
        <w:rPr>
          <w:rFonts w:ascii="서울남산체 B" w:eastAsia="서울남산체 B" w:hAnsi="서울남산체 B"/>
        </w:rPr>
        <w:t xml:space="preserve">power </w:t>
      </w:r>
      <w:r>
        <w:rPr>
          <w:rFonts w:ascii="서울남산체 B" w:eastAsia="서울남산체 B" w:hAnsi="서울남산체 B" w:hint="eastAsia"/>
        </w:rPr>
        <w:t>함수를 사용하였습니다.</w:t>
      </w:r>
      <w:r w:rsidR="00272EF4">
        <w:rPr>
          <w:rFonts w:ascii="서울남산체 B" w:eastAsia="서울남산체 B" w:hAnsi="서울남산체 B" w:hint="eastAsia"/>
        </w:rPr>
        <w:t xml:space="preserve"> </w:t>
      </w:r>
    </w:p>
    <w:sectPr w:rsidR="00BC7649" w:rsidRPr="00272EF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07E1" w:rsidRDefault="00E807E1" w:rsidP="00C3579E">
      <w:pPr>
        <w:spacing w:after="0" w:line="240" w:lineRule="auto"/>
      </w:pPr>
      <w:r>
        <w:separator/>
      </w:r>
    </w:p>
  </w:endnote>
  <w:endnote w:type="continuationSeparator" w:id="0">
    <w:p w:rsidR="00E807E1" w:rsidRDefault="00E807E1" w:rsidP="00C35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서울남산체 B">
    <w:panose1 w:val="02020603020101020101"/>
    <w:charset w:val="81"/>
    <w:family w:val="roman"/>
    <w:pitch w:val="variable"/>
    <w:sig w:usb0="800003A7" w:usb1="39D7FCFB" w:usb2="00000014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07E1" w:rsidRDefault="00E807E1" w:rsidP="00C3579E">
      <w:pPr>
        <w:spacing w:after="0" w:line="240" w:lineRule="auto"/>
      </w:pPr>
      <w:r>
        <w:separator/>
      </w:r>
    </w:p>
  </w:footnote>
  <w:footnote w:type="continuationSeparator" w:id="0">
    <w:p w:rsidR="00E807E1" w:rsidRDefault="00E807E1" w:rsidP="00C35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7M0MjaxNDQwNTFS0lEKTi0uzszPAykwrQUAuKRA6iwAAAA="/>
  </w:docVars>
  <w:rsids>
    <w:rsidRoot w:val="00546452"/>
    <w:rsid w:val="00044492"/>
    <w:rsid w:val="001B7627"/>
    <w:rsid w:val="001D7062"/>
    <w:rsid w:val="00272EF4"/>
    <w:rsid w:val="002D759D"/>
    <w:rsid w:val="003200B5"/>
    <w:rsid w:val="003710EA"/>
    <w:rsid w:val="004670AD"/>
    <w:rsid w:val="00471F91"/>
    <w:rsid w:val="005211FD"/>
    <w:rsid w:val="00546452"/>
    <w:rsid w:val="005D5D1D"/>
    <w:rsid w:val="00687AC6"/>
    <w:rsid w:val="00777758"/>
    <w:rsid w:val="00796CFF"/>
    <w:rsid w:val="007C3DC6"/>
    <w:rsid w:val="008C1053"/>
    <w:rsid w:val="00A027BD"/>
    <w:rsid w:val="00A20493"/>
    <w:rsid w:val="00A66F94"/>
    <w:rsid w:val="00A92459"/>
    <w:rsid w:val="00BC7649"/>
    <w:rsid w:val="00BE3BF2"/>
    <w:rsid w:val="00C3579E"/>
    <w:rsid w:val="00E3607E"/>
    <w:rsid w:val="00E807E1"/>
    <w:rsid w:val="00ED54AF"/>
    <w:rsid w:val="00FB5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1193DBF-1C47-46C9-8E6B-3C0F7A2A4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44492"/>
    <w:rPr>
      <w:color w:val="808080"/>
    </w:rPr>
  </w:style>
  <w:style w:type="paragraph" w:styleId="a4">
    <w:name w:val="header"/>
    <w:basedOn w:val="a"/>
    <w:link w:val="Char"/>
    <w:uiPriority w:val="99"/>
    <w:unhideWhenUsed/>
    <w:rsid w:val="00C3579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C3579E"/>
  </w:style>
  <w:style w:type="paragraph" w:styleId="a5">
    <w:name w:val="footer"/>
    <w:basedOn w:val="a"/>
    <w:link w:val="Char0"/>
    <w:uiPriority w:val="99"/>
    <w:unhideWhenUsed/>
    <w:rsid w:val="00C3579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C35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on Kihoon</dc:creator>
  <cp:keywords/>
  <dc:description/>
  <cp:lastModifiedBy>Kwon Kihoon</cp:lastModifiedBy>
  <cp:revision>7</cp:revision>
  <dcterms:created xsi:type="dcterms:W3CDTF">2018-09-12T01:35:00Z</dcterms:created>
  <dcterms:modified xsi:type="dcterms:W3CDTF">2018-10-02T17:42:00Z</dcterms:modified>
</cp:coreProperties>
</file>